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7AE31" w14:textId="77777777" w:rsidR="00492E65" w:rsidRDefault="00492E6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FFFF00"/>
          <w:sz w:val="20"/>
          <w:szCs w:val="20"/>
        </w:rPr>
      </w:pPr>
    </w:p>
    <w:p w14:paraId="34F24D7E" w14:textId="77777777" w:rsidR="00492E65" w:rsidRDefault="00492E6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Arial" w:eastAsia="Arial" w:hAnsi="Arial" w:cs="Arial"/>
          <w:color w:val="000000"/>
          <w:sz w:val="20"/>
          <w:szCs w:val="20"/>
        </w:rPr>
      </w:pPr>
    </w:p>
    <w:tbl>
      <w:tblPr>
        <w:tblStyle w:val="a0"/>
        <w:tblW w:w="11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47"/>
        <w:gridCol w:w="7957"/>
      </w:tblGrid>
      <w:tr w:rsidR="00492E65" w14:paraId="43EC29AE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3ABC3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  <w:u w:val="single"/>
              </w:rPr>
            </w:pPr>
          </w:p>
          <w:p w14:paraId="12312FFF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16"/>
                <w:szCs w:val="16"/>
                <w:u w:val="single"/>
              </w:rPr>
            </w:pPr>
          </w:p>
          <w:p w14:paraId="040B04D6" w14:textId="77777777" w:rsidR="00492E65" w:rsidRDefault="009665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Cornell Notes</w:t>
            </w:r>
          </w:p>
          <w:p w14:paraId="35C525E3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B4C61" w14:textId="77777777" w:rsidR="00492E65" w:rsidRDefault="009665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b/>
              </w:rPr>
            </w:pPr>
            <w:r>
              <w:rPr>
                <w:b/>
              </w:rPr>
              <w:t>Date __________________</w:t>
            </w:r>
          </w:p>
          <w:p w14:paraId="4EBE1A0D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b/>
              </w:rPr>
            </w:pPr>
          </w:p>
          <w:p w14:paraId="6DFA4561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35448037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1FF7A010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79C456BB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7C404ABA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497FB915" w14:textId="77777777" w:rsidR="00492E65" w:rsidRDefault="009665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 xml:space="preserve">Topic/Objective: </w:t>
            </w:r>
          </w:p>
        </w:tc>
      </w:tr>
      <w:tr w:rsidR="00492E65" w14:paraId="36C2E4BF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7C3E3" w14:textId="77777777" w:rsidR="00492E65" w:rsidRDefault="009665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Essential Question:</w:t>
            </w: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2C6D7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492E65" w14:paraId="62A40A18" w14:textId="77777777">
        <w:tc>
          <w:tcPr>
            <w:tcW w:w="3347" w:type="dxa"/>
            <w:shd w:val="clear" w:color="auto" w:fill="000000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4788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2"/>
                <w:szCs w:val="12"/>
              </w:rPr>
            </w:pPr>
          </w:p>
        </w:tc>
        <w:tc>
          <w:tcPr>
            <w:tcW w:w="7957" w:type="dxa"/>
            <w:shd w:val="clear" w:color="auto" w:fill="000000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B1C94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2"/>
                <w:szCs w:val="12"/>
              </w:rPr>
            </w:pPr>
          </w:p>
        </w:tc>
      </w:tr>
      <w:tr w:rsidR="00492E65" w14:paraId="354EC54C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41AA0" w14:textId="77777777" w:rsidR="00492E65" w:rsidRDefault="009665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Questions/Main Ideas/Cues:</w:t>
            </w: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E5925" w14:textId="77777777" w:rsidR="00492E65" w:rsidRDefault="009665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Notes:</w:t>
            </w:r>
          </w:p>
        </w:tc>
      </w:tr>
      <w:tr w:rsidR="00492E65" w14:paraId="30692CD0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3BAD2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2C556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2C300FFC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906B9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B4E7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4A7873B8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1F902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A9FFC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3E5649D9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C2646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50966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423D89C3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BE1BA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F5285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21253FAC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AE8B0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D8286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204ABCDB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88007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45E84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3284FD0A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BDB4C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8E63A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776334B8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C246D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E417E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01F86D6B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A6EA8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3E797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6CE4A3F6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A4204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36A5E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339CC871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31279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87A68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05AEBE29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256AB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399C3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1F6E6ED5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1E916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7C1B0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23D5F694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E9873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B6105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62832342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1459C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85434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1FED4074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C890B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264AF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6FF6274E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E626D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2E9F4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6140417B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ECA3B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10CAE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7A1C2C5F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CF674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7BA1F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270BAAA8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F350B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2BCA3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</w:tr>
      <w:tr w:rsidR="00492E65" w14:paraId="6C478E86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EC92D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8642B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</w:tr>
      <w:tr w:rsidR="00492E65" w14:paraId="750ABB14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3A0C5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B633C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</w:tr>
      <w:tr w:rsidR="00492E65" w14:paraId="2860B7BC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7D6A4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22C78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</w:tr>
      <w:tr w:rsidR="00492E65" w14:paraId="2AED9539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56D5B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10F88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214F372F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263C0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9B7DB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2390D917" w14:textId="77777777">
        <w:tc>
          <w:tcPr>
            <w:tcW w:w="334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4CBC1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9A879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492E65" w14:paraId="6E897EE7" w14:textId="77777777">
        <w:tc>
          <w:tcPr>
            <w:tcW w:w="3347" w:type="dxa"/>
            <w:shd w:val="clear" w:color="auto" w:fill="000000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50480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79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A5E5F" w14:textId="77777777" w:rsidR="00492E65" w:rsidRDefault="009665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CC0000"/>
              </w:rPr>
            </w:pPr>
            <w:r>
              <w:rPr>
                <w:b/>
                <w:color w:val="CC0000"/>
              </w:rPr>
              <w:t>Summary:</w:t>
            </w:r>
          </w:p>
          <w:p w14:paraId="2C331B02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3F9FF3EB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765D5031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74DA4F20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761A6B0B" w14:textId="77777777" w:rsidR="00492E65" w:rsidRDefault="00492E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</w:tbl>
    <w:p w14:paraId="2BD65224" w14:textId="77777777" w:rsidR="00492E65" w:rsidRDefault="00492E65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</w:p>
    <w:sectPr w:rsidR="00492E65">
      <w:pgSz w:w="12240" w:h="15840"/>
      <w:pgMar w:top="576" w:right="576" w:bottom="576" w:left="576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Q3tzAwNTIxszBV0lEKTi0uzszPAykwrAUASgX4yiwAAAA="/>
  </w:docVars>
  <w:rsids>
    <w:rsidRoot w:val="00492E65"/>
    <w:rsid w:val="00492E65"/>
    <w:rsid w:val="0096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A653"/>
  <w15:docId w15:val="{C25372BA-2A2B-4037-B83A-7DDE0548C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spacing w:before="240" w:after="60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rFonts w:ascii="Arial" w:eastAsia="Arial" w:hAnsi="Arial" w:cs="Arial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hir Moore-Sloan</dc:creator>
  <cp:lastModifiedBy>Sashir Moore-Sloan</cp:lastModifiedBy>
  <cp:revision>2</cp:revision>
  <dcterms:created xsi:type="dcterms:W3CDTF">2021-04-20T17:03:00Z</dcterms:created>
  <dcterms:modified xsi:type="dcterms:W3CDTF">2021-04-20T17:03:00Z</dcterms:modified>
</cp:coreProperties>
</file>